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415D75" w14:textId="077956F1" w:rsidR="00752719" w:rsidRDefault="00B6279E">
      <w:r>
        <w:rPr>
          <w:rFonts w:hint="eastAsia"/>
        </w:rPr>
        <w:t>代码运行思路：</w:t>
      </w:r>
    </w:p>
    <w:p w14:paraId="76554919" w14:textId="73499B80" w:rsidR="00B6279E" w:rsidRDefault="00B6279E" w:rsidP="00B6279E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考虑车牌的构成，其中构成的部分包括有字母、数字、省份，这一共下来包括有</w:t>
      </w:r>
      <w:r>
        <w:t>65</w:t>
      </w:r>
      <w:r>
        <w:rPr>
          <w:rFonts w:hint="eastAsia"/>
        </w:rPr>
        <w:t>个内容，我们的目的就是训练一个模型能准确的把这</w:t>
      </w:r>
      <w:r>
        <w:rPr>
          <w:rFonts w:hint="eastAsia"/>
        </w:rPr>
        <w:t>65</w:t>
      </w:r>
      <w:r>
        <w:rPr>
          <w:rFonts w:hint="eastAsia"/>
        </w:rPr>
        <w:t>个内容都识别出来，并且保证其准确率。</w:t>
      </w:r>
    </w:p>
    <w:p w14:paraId="69DF6D11" w14:textId="393B2EB2" w:rsidR="00B6279E" w:rsidRDefault="00B6279E" w:rsidP="00B6279E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依照上面的思路，我们就考虑找到对应的数据集，因为如果自己进行处理的话，工作量特别大，需要找到大量的车牌，然后进行分类保存。</w:t>
      </w:r>
    </w:p>
    <w:p w14:paraId="6D595268" w14:textId="52B121BC" w:rsidR="00B6279E" w:rsidRDefault="00B6279E" w:rsidP="00B6279E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有了</w:t>
      </w:r>
      <w:r>
        <w:rPr>
          <w:rFonts w:hint="eastAsia"/>
        </w:rPr>
        <w:t>6</w:t>
      </w:r>
      <w:r>
        <w:t>5</w:t>
      </w:r>
      <w:r>
        <w:rPr>
          <w:rFonts w:hint="eastAsia"/>
        </w:rPr>
        <w:t>个对应的数据集之后，就进行相应的模型训练，其中训练的模型就是选用</w:t>
      </w:r>
      <w:r>
        <w:rPr>
          <w:rFonts w:hint="eastAsia"/>
        </w:rPr>
        <w:t>LeNet</w:t>
      </w:r>
      <w:r>
        <w:t>5</w:t>
      </w:r>
      <w:r>
        <w:rPr>
          <w:rFonts w:hint="eastAsia"/>
        </w:rPr>
        <w:t>，最后就能得到对应的模型训练的参数。</w:t>
      </w:r>
    </w:p>
    <w:p w14:paraId="7068072E" w14:textId="4018B204" w:rsidR="001A6542" w:rsidRDefault="001A6542" w:rsidP="00B6279E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其中所包含的内容就是看</w:t>
      </w:r>
      <w:r>
        <w:rPr>
          <w:rFonts w:hint="eastAsia"/>
        </w:rPr>
        <w:t>Model</w:t>
      </w:r>
      <w:r>
        <w:t>.</w:t>
      </w:r>
      <w:r>
        <w:rPr>
          <w:rFonts w:hint="eastAsia"/>
        </w:rPr>
        <w:t>py</w:t>
      </w:r>
      <w:r>
        <w:rPr>
          <w:rFonts w:hint="eastAsia"/>
        </w:rPr>
        <w:t>文件，能看到整个运行的流程是什么</w:t>
      </w:r>
    </w:p>
    <w:p w14:paraId="0E720A90" w14:textId="187C51B5" w:rsidR="00DD6667" w:rsidRDefault="00DD6667" w:rsidP="00DD6667"/>
    <w:p w14:paraId="745751E9" w14:textId="35287672" w:rsidR="00DD6667" w:rsidRDefault="00DD6667" w:rsidP="00DD6667">
      <w:r>
        <w:rPr>
          <w:rFonts w:hint="eastAsia"/>
        </w:rPr>
        <w:t>测试环节：</w:t>
      </w:r>
    </w:p>
    <w:p w14:paraId="37700F2E" w14:textId="2FAC3FCD" w:rsidR="00DD6667" w:rsidRDefault="00DD6667" w:rsidP="00DD6667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考虑车牌环境的复杂程度，需要对车牌进行定位，然后进行切割等操作，最后才能得到对应的车牌，然后将车牌转化为前面所提到的</w:t>
      </w:r>
      <w:r>
        <w:rPr>
          <w:rFonts w:hint="eastAsia"/>
        </w:rPr>
        <w:t>6</w:t>
      </w:r>
      <w:r>
        <w:t>5</w:t>
      </w:r>
      <w:r>
        <w:rPr>
          <w:rFonts w:hint="eastAsia"/>
        </w:rPr>
        <w:t>个不同的数据，这些数据进行模型之后，就可以得到相应的数据类型的内容</w:t>
      </w:r>
      <w:r w:rsidR="00566E45">
        <w:rPr>
          <w:rFonts w:hint="eastAsia"/>
        </w:rPr>
        <w:t>。</w:t>
      </w:r>
    </w:p>
    <w:p w14:paraId="4E7B0E7D" w14:textId="0E95816E" w:rsidR="00DD6667" w:rsidRDefault="00DD6667" w:rsidP="00DD6667">
      <w:pPr>
        <w:pStyle w:val="a3"/>
        <w:numPr>
          <w:ilvl w:val="0"/>
          <w:numId w:val="2"/>
        </w:numPr>
        <w:ind w:firstLineChars="0"/>
        <w:rPr>
          <w:rFonts w:hint="eastAsia"/>
        </w:rPr>
      </w:pPr>
      <w:r>
        <w:rPr>
          <w:rFonts w:hint="eastAsia"/>
        </w:rPr>
        <w:t>在切割的过程，会依据对应的车牌个数，然后划分为几个不同的文件，并将对应的车牌信息分别保存在对应的位置，然后进入模型中，进行预测</w:t>
      </w:r>
      <w:r w:rsidR="007D55AD">
        <w:rPr>
          <w:rFonts w:hint="eastAsia"/>
        </w:rPr>
        <w:t>。</w:t>
      </w:r>
    </w:p>
    <w:sectPr w:rsidR="00DD666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113927"/>
    <w:multiLevelType w:val="hybridMultilevel"/>
    <w:tmpl w:val="2D74041E"/>
    <w:lvl w:ilvl="0" w:tplc="483EC99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C655524"/>
    <w:multiLevelType w:val="hybridMultilevel"/>
    <w:tmpl w:val="C8166614"/>
    <w:lvl w:ilvl="0" w:tplc="D376CE5A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BFJGBmaWJqamFko6SsGpxcWZ+XkgBYa1AG3cmSUsAAAA"/>
  </w:docVars>
  <w:rsids>
    <w:rsidRoot w:val="00AB26AD"/>
    <w:rsid w:val="001A6542"/>
    <w:rsid w:val="005515DC"/>
    <w:rsid w:val="00566E45"/>
    <w:rsid w:val="006C4F7B"/>
    <w:rsid w:val="00752719"/>
    <w:rsid w:val="007D55AD"/>
    <w:rsid w:val="00AB26AD"/>
    <w:rsid w:val="00B6279E"/>
    <w:rsid w:val="00DD6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4E8BA1"/>
  <w15:chartTrackingRefBased/>
  <w15:docId w15:val="{329D8ADD-E52E-4A7E-8355-8C3B95BA3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6279E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61</Words>
  <Characters>354</Characters>
  <Application>Microsoft Office Word</Application>
  <DocSecurity>0</DocSecurity>
  <Lines>2</Lines>
  <Paragraphs>1</Paragraphs>
  <ScaleCrop>false</ScaleCrop>
  <Company/>
  <LinksUpToDate>false</LinksUpToDate>
  <CharactersWithSpaces>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 Zhuo</dc:creator>
  <cp:keywords/>
  <dc:description/>
  <cp:lastModifiedBy>sd Zhuo</cp:lastModifiedBy>
  <cp:revision>8</cp:revision>
  <dcterms:created xsi:type="dcterms:W3CDTF">2021-05-02T06:41:00Z</dcterms:created>
  <dcterms:modified xsi:type="dcterms:W3CDTF">2021-05-02T06:55:00Z</dcterms:modified>
</cp:coreProperties>
</file>